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2AA74763" w:rsidR="00467217" w:rsidRDefault="00C2100A">
            <w:pPr>
              <w:widowControl w:val="0"/>
              <w:pBdr>
                <w:top w:val="nil"/>
                <w:left w:val="nil"/>
                <w:bottom w:val="nil"/>
                <w:right w:val="nil"/>
                <w:between w:val="nil"/>
              </w:pBdr>
              <w:rPr>
                <w:highlight w:val="yellow"/>
              </w:rPr>
            </w:pPr>
            <w:r w:rsidRPr="00A377CB">
              <w:t>Syria</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30A8D172" w:rsidR="00467217" w:rsidRDefault="00C2100A">
            <w:pPr>
              <w:widowControl w:val="0"/>
            </w:pPr>
            <w:r>
              <w:t>SY04</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68BF1DC5" w:rsidR="00467217" w:rsidRDefault="00D4614A">
            <w:pPr>
              <w:widowControl w:val="0"/>
            </w:pPr>
            <w:r>
              <w:t xml:space="preserve">Supply, Delivery and Handling of </w:t>
            </w:r>
            <w:r w:rsidR="003639F2">
              <w:t xml:space="preserve">Hygiene Kits/Hygiene items in NWS. </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0E6D1853" w:rsidR="00467217" w:rsidRDefault="00C2100A">
            <w:pPr>
              <w:widowControl w:val="0"/>
            </w:pPr>
            <w:r>
              <w:t>SY04-RF</w:t>
            </w:r>
            <w:r w:rsidR="004D20E0">
              <w:t>P</w:t>
            </w:r>
            <w:r w:rsidR="003639F2">
              <w:t>-MAR 023</w:t>
            </w:r>
          </w:p>
        </w:tc>
      </w:tr>
    </w:tbl>
    <w:p w14:paraId="34219179" w14:textId="77777777" w:rsidR="00467217" w:rsidRDefault="00467217">
      <w:pPr>
        <w:jc w:val="both"/>
      </w:pPr>
    </w:p>
    <w:p w14:paraId="06D6A86D" w14:textId="540323D3"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w:t>
      </w:r>
      <w:r>
        <w:t xml:space="preserve">with full instructions.  </w:t>
      </w:r>
    </w:p>
    <w:p w14:paraId="74080C6D" w14:textId="01D6EA95" w:rsidR="00467217" w:rsidRDefault="00331C8E" w:rsidP="00331C8E">
      <w:pPr>
        <w:bidi/>
        <w:jc w:val="both"/>
        <w:rPr>
          <w:rtl/>
          <w:lang w:bidi="ar-JO"/>
        </w:rPr>
      </w:pPr>
      <w:r>
        <w:rPr>
          <w:rFonts w:hint="cs"/>
          <w:rtl/>
          <w:lang w:bidi="ar-JO"/>
        </w:rPr>
        <w:t>نعتزم تقديم هذا العطاء أو مقترح إستجابة لهذا الإلتماس عند إستلام حزمة العطاء مع التعليمات كاملة</w:t>
      </w:r>
    </w:p>
    <w:p w14:paraId="73D19F97" w14:textId="27033009" w:rsidR="00467217" w:rsidRDefault="00EE278C">
      <w:pPr>
        <w:jc w:val="both"/>
        <w:rPr>
          <w:rtl/>
        </w:rPr>
      </w:pPr>
      <w:r>
        <w:t xml:space="preserve">We understand that this is an Intent to Bid and in no way </w:t>
      </w:r>
      <w:proofErr w:type="gramStart"/>
      <w:r>
        <w:t>obligates</w:t>
      </w:r>
      <w:proofErr w:type="gramEnd"/>
      <w:r>
        <w:t xml:space="preserve">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5C44D289" w14:textId="16265633" w:rsidR="00331C8E" w:rsidRDefault="00331C8E" w:rsidP="00331C8E">
      <w:pPr>
        <w:bidi/>
        <w:jc w:val="both"/>
      </w:pPr>
      <w:r>
        <w:rPr>
          <w:rFonts w:hint="cs"/>
          <w:rtl/>
        </w:rPr>
        <w:t xml:space="preserve">نحن ندرك أن هذه عباره عن إبداء إهتمام ولا يلزم الشركه بالمشاركه بالعطاء , ولا يشكل </w:t>
      </w:r>
      <w:r w:rsidR="00A377CB">
        <w:rPr>
          <w:rFonts w:hint="cs"/>
          <w:rtl/>
        </w:rPr>
        <w:t>أي التزام بالعاملات ما بين ميرسي كورس ومقدم الإهتمام</w:t>
      </w:r>
    </w:p>
    <w:p w14:paraId="4BE45692" w14:textId="77777777" w:rsidR="00467217" w:rsidRDefault="00467217">
      <w:pPr>
        <w:jc w:val="both"/>
      </w:pPr>
    </w:p>
    <w:p w14:paraId="11D9FC7A" w14:textId="55938DF1" w:rsidR="00467217" w:rsidRDefault="00EE278C">
      <w:pPr>
        <w:jc w:val="both"/>
        <w:rPr>
          <w:rtl/>
        </w:rPr>
      </w:pPr>
      <w:r>
        <w:t xml:space="preserve">Please find below the relevant information required to receive the </w:t>
      </w:r>
      <w:r w:rsidR="009377E1">
        <w:t>Request for Proposal</w:t>
      </w:r>
      <w:r>
        <w:t>:</w:t>
      </w:r>
    </w:p>
    <w:p w14:paraId="1776107B" w14:textId="642DAAD1" w:rsidR="00A377CB" w:rsidRDefault="00A377CB" w:rsidP="00A377CB">
      <w:pPr>
        <w:bidi/>
        <w:jc w:val="both"/>
      </w:pPr>
      <w:r>
        <w:rPr>
          <w:rFonts w:hint="cs"/>
          <w:rtl/>
        </w:rPr>
        <w:t xml:space="preserve">يرجى الإطلاع أدناه على المعلومات ذات الصلة المطلوبه لإستلام حزمه العطاء: </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41F93011" w14:textId="77777777" w:rsidR="00467217" w:rsidRDefault="00EE278C">
            <w:pPr>
              <w:widowControl w:val="0"/>
              <w:pBdr>
                <w:top w:val="nil"/>
                <w:left w:val="nil"/>
                <w:bottom w:val="nil"/>
                <w:right w:val="nil"/>
                <w:between w:val="nil"/>
              </w:pBdr>
              <w:rPr>
                <w:rtl/>
              </w:rPr>
            </w:pPr>
            <w:r>
              <w:t xml:space="preserve">House / Building Number </w:t>
            </w:r>
          </w:p>
          <w:p w14:paraId="57E7EB33" w14:textId="741148B7" w:rsidR="00A377CB" w:rsidRDefault="00A377CB" w:rsidP="00A377CB">
            <w:pPr>
              <w:widowControl w:val="0"/>
              <w:pBdr>
                <w:top w:val="nil"/>
                <w:left w:val="nil"/>
                <w:bottom w:val="nil"/>
                <w:right w:val="nil"/>
                <w:between w:val="nil"/>
              </w:pBdr>
              <w:bidi/>
            </w:pPr>
            <w:r>
              <w:rPr>
                <w:rFonts w:hint="cs"/>
                <w:rtl/>
              </w:rPr>
              <w:t>المنزل / رقم المبنى</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133EDED8" w14:textId="77777777" w:rsidR="00467217" w:rsidRDefault="00EE278C">
            <w:pPr>
              <w:widowControl w:val="0"/>
              <w:pBdr>
                <w:top w:val="nil"/>
                <w:left w:val="nil"/>
                <w:bottom w:val="nil"/>
                <w:right w:val="nil"/>
                <w:between w:val="nil"/>
              </w:pBdr>
              <w:rPr>
                <w:rtl/>
              </w:rPr>
            </w:pPr>
            <w:r>
              <w:t>Street</w:t>
            </w:r>
          </w:p>
          <w:p w14:paraId="5A36B4E0" w14:textId="56F16258" w:rsidR="00A377CB" w:rsidRDefault="00A377CB" w:rsidP="00A377CB">
            <w:pPr>
              <w:widowControl w:val="0"/>
              <w:pBdr>
                <w:top w:val="nil"/>
                <w:left w:val="nil"/>
                <w:bottom w:val="nil"/>
                <w:right w:val="nil"/>
                <w:between w:val="nil"/>
              </w:pBdr>
              <w:bidi/>
            </w:pPr>
            <w:r>
              <w:rPr>
                <w:rFonts w:hint="cs"/>
                <w:rtl/>
              </w:rPr>
              <w:t>الشارع</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B57E585" w14:textId="77777777" w:rsidR="00467217" w:rsidRDefault="00EE278C">
            <w:pPr>
              <w:widowControl w:val="0"/>
              <w:pBdr>
                <w:top w:val="nil"/>
                <w:left w:val="nil"/>
                <w:bottom w:val="nil"/>
                <w:right w:val="nil"/>
                <w:between w:val="nil"/>
              </w:pBdr>
              <w:rPr>
                <w:rtl/>
              </w:rPr>
            </w:pPr>
            <w:r>
              <w:t>City</w:t>
            </w:r>
          </w:p>
          <w:p w14:paraId="6424B667" w14:textId="7C819CCA" w:rsidR="00A377CB" w:rsidRDefault="00A377CB" w:rsidP="00A377CB">
            <w:pPr>
              <w:widowControl w:val="0"/>
              <w:pBdr>
                <w:top w:val="nil"/>
                <w:left w:val="nil"/>
                <w:bottom w:val="nil"/>
                <w:right w:val="nil"/>
                <w:between w:val="nil"/>
              </w:pBdr>
              <w:bidi/>
            </w:pPr>
            <w:r>
              <w:rPr>
                <w:rFonts w:hint="cs"/>
                <w:rtl/>
              </w:rPr>
              <w:t>المدينة</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3AE68660" w14:textId="77777777" w:rsidR="00467217" w:rsidRDefault="00EE278C">
            <w:pPr>
              <w:widowControl w:val="0"/>
              <w:pBdr>
                <w:top w:val="nil"/>
                <w:left w:val="nil"/>
                <w:bottom w:val="nil"/>
                <w:right w:val="nil"/>
                <w:between w:val="nil"/>
              </w:pBdr>
              <w:rPr>
                <w:rtl/>
              </w:rPr>
            </w:pPr>
            <w:r>
              <w:t>Postcode (if any)</w:t>
            </w:r>
          </w:p>
          <w:p w14:paraId="6A0A52D4" w14:textId="77777777" w:rsidR="00A377CB" w:rsidRDefault="00A377CB">
            <w:pPr>
              <w:widowControl w:val="0"/>
              <w:pBdr>
                <w:top w:val="nil"/>
                <w:left w:val="nil"/>
                <w:bottom w:val="nil"/>
                <w:right w:val="nil"/>
                <w:between w:val="nil"/>
              </w:pBdr>
              <w:rPr>
                <w:rtl/>
              </w:rPr>
            </w:pPr>
          </w:p>
          <w:p w14:paraId="15658CEE" w14:textId="6850C59C" w:rsidR="00A377CB" w:rsidRDefault="00A377CB" w:rsidP="00A377CB">
            <w:pPr>
              <w:widowControl w:val="0"/>
              <w:pBdr>
                <w:top w:val="nil"/>
                <w:left w:val="nil"/>
                <w:bottom w:val="nil"/>
                <w:right w:val="nil"/>
                <w:between w:val="nil"/>
              </w:pBdr>
              <w:bidi/>
            </w:pPr>
            <w:r>
              <w:rPr>
                <w:rFonts w:hint="cs"/>
                <w:rtl/>
              </w:rPr>
              <w:lastRenderedPageBreak/>
              <w:t>الرمز البريدي (إن وجد)</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CE944F1" w14:textId="77777777" w:rsidR="00467217" w:rsidRDefault="00EE278C">
            <w:pPr>
              <w:widowControl w:val="0"/>
              <w:pBdr>
                <w:top w:val="nil"/>
                <w:left w:val="nil"/>
                <w:bottom w:val="nil"/>
                <w:right w:val="nil"/>
                <w:between w:val="nil"/>
              </w:pBdr>
              <w:rPr>
                <w:rtl/>
              </w:rPr>
            </w:pPr>
            <w:r>
              <w:t xml:space="preserve">Country </w:t>
            </w:r>
          </w:p>
          <w:p w14:paraId="5A99244D" w14:textId="299D5F04" w:rsidR="00A377CB" w:rsidRDefault="00A377CB" w:rsidP="00A377CB">
            <w:pPr>
              <w:widowControl w:val="0"/>
              <w:pBdr>
                <w:top w:val="nil"/>
                <w:left w:val="nil"/>
                <w:bottom w:val="nil"/>
                <w:right w:val="nil"/>
                <w:between w:val="nil"/>
              </w:pBdr>
              <w:bidi/>
            </w:pPr>
            <w:r>
              <w:rPr>
                <w:rFonts w:hint="cs"/>
                <w:rtl/>
              </w:rPr>
              <w:t>البلد</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4845C0BA" w14:textId="77777777" w:rsidR="00FE4352" w:rsidRDefault="00FE4352" w:rsidP="00FE4352">
      <w:pPr>
        <w:jc w:val="both"/>
        <w:rPr>
          <w:b/>
          <w:sz w:val="32"/>
          <w:szCs w:val="32"/>
        </w:rPr>
      </w:pPr>
      <w:r>
        <w:rPr>
          <w:b/>
          <w:sz w:val="32"/>
          <w:szCs w:val="32"/>
        </w:rPr>
        <w:t xml:space="preserve">Special Notice </w:t>
      </w:r>
    </w:p>
    <w:p w14:paraId="36FF8566" w14:textId="77777777" w:rsidR="00FE4352" w:rsidRDefault="00FE4352" w:rsidP="00FE4352">
      <w:pPr>
        <w:jc w:val="both"/>
      </w:pPr>
    </w:p>
    <w:p w14:paraId="03AD6E21" w14:textId="77777777" w:rsidR="00FE4352" w:rsidRDefault="00FE4352" w:rsidP="00FE4352">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w:t>
      </w:r>
      <w:proofErr w:type="gramStart"/>
      <w:r>
        <w:t>submit</w:t>
      </w:r>
      <w:proofErr w:type="gramEnd"/>
      <w:r>
        <w:t xml:space="preserve"> via email.</w:t>
      </w:r>
    </w:p>
    <w:p w14:paraId="2F6693D3" w14:textId="77777777" w:rsidR="00FE4352" w:rsidRDefault="00FE4352" w:rsidP="00FE4352">
      <w:pPr>
        <w:jc w:val="both"/>
      </w:pPr>
    </w:p>
    <w:p w14:paraId="0D41C319" w14:textId="77777777" w:rsidR="00FE4352" w:rsidRDefault="00FE4352" w:rsidP="00FE4352">
      <w:pPr>
        <w:jc w:val="both"/>
        <w:rPr>
          <w:b/>
          <w:sz w:val="28"/>
          <w:szCs w:val="28"/>
        </w:rPr>
      </w:pPr>
    </w:p>
    <w:p w14:paraId="2EE64776" w14:textId="77777777" w:rsidR="00FE4352" w:rsidRDefault="00FE4352" w:rsidP="00FE4352">
      <w:pPr>
        <w:jc w:val="both"/>
        <w:rPr>
          <w:b/>
          <w:sz w:val="28"/>
          <w:szCs w:val="28"/>
        </w:rPr>
      </w:pPr>
      <w:r>
        <w:rPr>
          <w:b/>
          <w:sz w:val="28"/>
          <w:szCs w:val="28"/>
        </w:rPr>
        <w:t>Mandatory questions and please indicate your preference (only select one response):</w:t>
      </w:r>
    </w:p>
    <w:p w14:paraId="5350483E" w14:textId="77777777" w:rsidR="00FE4352" w:rsidRDefault="00FE4352" w:rsidP="00FE4352">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FE4352" w14:paraId="111A62E4" w14:textId="77777777" w:rsidTr="00953F8C">
        <w:trPr>
          <w:trHeight w:val="440"/>
        </w:trPr>
        <w:tc>
          <w:tcPr>
            <w:tcW w:w="373" w:type="dxa"/>
            <w:shd w:val="clear" w:color="auto" w:fill="auto"/>
            <w:tcMar>
              <w:top w:w="100" w:type="dxa"/>
              <w:left w:w="100" w:type="dxa"/>
              <w:bottom w:w="100" w:type="dxa"/>
              <w:right w:w="100" w:type="dxa"/>
            </w:tcMar>
          </w:tcPr>
          <w:p w14:paraId="49F04C36" w14:textId="77777777" w:rsidR="00FE4352" w:rsidRDefault="00FE4352" w:rsidP="00953F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22A89DB8" w14:textId="77777777" w:rsidR="00FE4352" w:rsidRDefault="00FE4352" w:rsidP="00953F8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tcPr>
          <w:p w14:paraId="39B7571D" w14:textId="77777777" w:rsidR="00FE4352" w:rsidRDefault="00FE4352" w:rsidP="00953F8C">
            <w:pPr>
              <w:widowControl w:val="0"/>
              <w:pBdr>
                <w:top w:val="nil"/>
                <w:left w:val="nil"/>
                <w:bottom w:val="nil"/>
                <w:right w:val="nil"/>
                <w:between w:val="nil"/>
              </w:pBdr>
              <w:rPr>
                <w:b/>
              </w:rPr>
            </w:pPr>
            <w:r>
              <w:rPr>
                <w:b/>
              </w:rPr>
              <w:t xml:space="preserve">Answer </w:t>
            </w:r>
          </w:p>
          <w:p w14:paraId="4995C103" w14:textId="77777777" w:rsidR="00FE4352" w:rsidRDefault="00FE4352" w:rsidP="00953F8C">
            <w:pPr>
              <w:widowControl w:val="0"/>
              <w:pBdr>
                <w:top w:val="nil"/>
                <w:left w:val="nil"/>
                <w:bottom w:val="nil"/>
                <w:right w:val="nil"/>
                <w:between w:val="nil"/>
              </w:pBdr>
              <w:rPr>
                <w:b/>
              </w:rPr>
            </w:pPr>
            <w:r>
              <w:rPr>
                <w:b/>
              </w:rPr>
              <w:t xml:space="preserve">(Please Circle) </w:t>
            </w:r>
          </w:p>
        </w:tc>
      </w:tr>
      <w:tr w:rsidR="00FE4352" w14:paraId="70D7FCE0" w14:textId="77777777" w:rsidTr="00953F8C">
        <w:trPr>
          <w:trHeight w:val="440"/>
        </w:trPr>
        <w:tc>
          <w:tcPr>
            <w:tcW w:w="373" w:type="dxa"/>
            <w:vMerge w:val="restart"/>
            <w:shd w:val="clear" w:color="auto" w:fill="auto"/>
            <w:tcMar>
              <w:top w:w="100" w:type="dxa"/>
              <w:left w:w="100" w:type="dxa"/>
              <w:bottom w:w="100" w:type="dxa"/>
              <w:right w:w="100" w:type="dxa"/>
            </w:tcMar>
          </w:tcPr>
          <w:p w14:paraId="3C506D4A" w14:textId="77777777" w:rsidR="00FE4352" w:rsidRDefault="00FE4352" w:rsidP="00953F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747D8D04" w14:textId="77777777" w:rsidR="00FE4352" w:rsidRDefault="00FE4352" w:rsidP="00953F8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tcPr>
          <w:p w14:paraId="0F97CA31" w14:textId="77777777" w:rsidR="00FE4352" w:rsidRDefault="00FE4352" w:rsidP="00953F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4D347777" w14:textId="77777777" w:rsidR="00FE4352" w:rsidRDefault="00FE4352" w:rsidP="00953F8C">
            <w:pPr>
              <w:widowControl w:val="0"/>
              <w:pBdr>
                <w:top w:val="nil"/>
                <w:left w:val="nil"/>
                <w:bottom w:val="nil"/>
                <w:right w:val="nil"/>
                <w:between w:val="nil"/>
              </w:pBdr>
              <w:jc w:val="center"/>
            </w:pPr>
            <w:r>
              <w:t>No</w:t>
            </w:r>
          </w:p>
        </w:tc>
      </w:tr>
      <w:tr w:rsidR="00FE4352" w14:paraId="090138E8" w14:textId="77777777" w:rsidTr="00953F8C">
        <w:trPr>
          <w:trHeight w:val="440"/>
        </w:trPr>
        <w:tc>
          <w:tcPr>
            <w:tcW w:w="373" w:type="dxa"/>
            <w:vMerge/>
            <w:shd w:val="clear" w:color="auto" w:fill="auto"/>
            <w:tcMar>
              <w:top w:w="100" w:type="dxa"/>
              <w:left w:w="100" w:type="dxa"/>
              <w:bottom w:w="100" w:type="dxa"/>
              <w:right w:w="100" w:type="dxa"/>
            </w:tcMar>
          </w:tcPr>
          <w:p w14:paraId="290D05C0" w14:textId="77777777" w:rsidR="00FE4352" w:rsidRDefault="00FE4352" w:rsidP="00953F8C">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73A271A3" w14:textId="77777777" w:rsidR="00FE4352" w:rsidRDefault="00FE4352" w:rsidP="00953F8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tcPr>
          <w:p w14:paraId="39EE60B8" w14:textId="77777777" w:rsidR="00FE4352" w:rsidRDefault="00FE4352" w:rsidP="00953F8C">
            <w:pPr>
              <w:widowControl w:val="0"/>
              <w:pBdr>
                <w:top w:val="nil"/>
                <w:left w:val="nil"/>
                <w:bottom w:val="nil"/>
                <w:right w:val="nil"/>
                <w:between w:val="nil"/>
              </w:pBdr>
              <w:jc w:val="center"/>
            </w:pPr>
          </w:p>
        </w:tc>
      </w:tr>
      <w:tr w:rsidR="00FE4352" w14:paraId="0C5D77B8" w14:textId="77777777" w:rsidTr="00953F8C">
        <w:tc>
          <w:tcPr>
            <w:tcW w:w="373" w:type="dxa"/>
            <w:shd w:val="clear" w:color="auto" w:fill="auto"/>
            <w:tcMar>
              <w:top w:w="100" w:type="dxa"/>
              <w:left w:w="100" w:type="dxa"/>
              <w:bottom w:w="100" w:type="dxa"/>
              <w:right w:w="100" w:type="dxa"/>
            </w:tcMar>
          </w:tcPr>
          <w:p w14:paraId="0EF0C964" w14:textId="77777777" w:rsidR="00FE4352" w:rsidRDefault="00FE4352" w:rsidP="00953F8C">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466AC224" w14:textId="77777777" w:rsidR="00FE4352" w:rsidRDefault="00FE4352" w:rsidP="00953F8C">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tcPr>
          <w:p w14:paraId="08A6BD7E" w14:textId="77777777" w:rsidR="00FE4352" w:rsidRDefault="00FE4352" w:rsidP="00953F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7FC03927" w14:textId="77777777" w:rsidR="00FE4352" w:rsidRDefault="00FE4352" w:rsidP="00953F8C">
            <w:pPr>
              <w:widowControl w:val="0"/>
              <w:pBdr>
                <w:top w:val="nil"/>
                <w:left w:val="nil"/>
                <w:bottom w:val="nil"/>
                <w:right w:val="nil"/>
                <w:between w:val="nil"/>
              </w:pBdr>
              <w:jc w:val="center"/>
            </w:pPr>
            <w:r>
              <w:t>No</w:t>
            </w:r>
          </w:p>
        </w:tc>
      </w:tr>
      <w:tr w:rsidR="00FE4352" w14:paraId="67BB7461" w14:textId="77777777" w:rsidTr="00953F8C">
        <w:tc>
          <w:tcPr>
            <w:tcW w:w="373" w:type="dxa"/>
            <w:shd w:val="clear" w:color="auto" w:fill="auto"/>
            <w:tcMar>
              <w:top w:w="100" w:type="dxa"/>
              <w:left w:w="100" w:type="dxa"/>
              <w:bottom w:w="100" w:type="dxa"/>
              <w:right w:w="100" w:type="dxa"/>
            </w:tcMar>
          </w:tcPr>
          <w:p w14:paraId="78C68CB5" w14:textId="77777777" w:rsidR="00FE4352" w:rsidRDefault="00FE4352" w:rsidP="00953F8C">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7410E4CD" w14:textId="77777777" w:rsidR="00FE4352" w:rsidRDefault="00FE4352" w:rsidP="00953F8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tcPr>
          <w:p w14:paraId="47267FCA" w14:textId="77777777" w:rsidR="00FE4352" w:rsidRDefault="00FE4352" w:rsidP="00953F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2B0130D7" w14:textId="77777777" w:rsidR="00FE4352" w:rsidRDefault="00FE4352" w:rsidP="00953F8C">
            <w:pPr>
              <w:widowControl w:val="0"/>
              <w:pBdr>
                <w:top w:val="nil"/>
                <w:left w:val="nil"/>
                <w:bottom w:val="nil"/>
                <w:right w:val="nil"/>
                <w:between w:val="nil"/>
              </w:pBdr>
              <w:jc w:val="center"/>
            </w:pPr>
            <w:r>
              <w:t>No</w:t>
            </w:r>
          </w:p>
        </w:tc>
      </w:tr>
      <w:tr w:rsidR="00FE4352" w14:paraId="2D928BED" w14:textId="77777777" w:rsidTr="00953F8C">
        <w:tc>
          <w:tcPr>
            <w:tcW w:w="373" w:type="dxa"/>
            <w:shd w:val="clear" w:color="auto" w:fill="auto"/>
            <w:tcMar>
              <w:top w:w="100" w:type="dxa"/>
              <w:left w:w="100" w:type="dxa"/>
              <w:bottom w:w="100" w:type="dxa"/>
              <w:right w:w="100" w:type="dxa"/>
            </w:tcMar>
          </w:tcPr>
          <w:p w14:paraId="1D6CA9FF" w14:textId="77777777" w:rsidR="00FE4352" w:rsidRDefault="00FE4352" w:rsidP="00953F8C">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6CC25FAB" w14:textId="77777777" w:rsidR="00FE4352" w:rsidRDefault="00FE4352" w:rsidP="00953F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tcPr>
          <w:p w14:paraId="77DD209F" w14:textId="77777777" w:rsidR="00FE4352" w:rsidRDefault="00FE4352" w:rsidP="00953F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79397D8D" w14:textId="77777777" w:rsidR="00FE4352" w:rsidRDefault="00FE4352" w:rsidP="00953F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261F2234" w14:textId="77777777" w:rsidR="00467217" w:rsidRDefault="00EE278C">
            <w:pPr>
              <w:widowControl w:val="0"/>
              <w:pBdr>
                <w:top w:val="nil"/>
                <w:left w:val="nil"/>
                <w:bottom w:val="nil"/>
                <w:right w:val="nil"/>
                <w:between w:val="nil"/>
              </w:pBdr>
              <w:rPr>
                <w:b/>
                <w:rtl/>
              </w:rPr>
            </w:pPr>
            <w:r>
              <w:rPr>
                <w:b/>
              </w:rPr>
              <w:t xml:space="preserve">Form completed by (Name and Title) </w:t>
            </w:r>
          </w:p>
          <w:p w14:paraId="7861D1D0" w14:textId="6C2424D6" w:rsidR="00A377CB" w:rsidRDefault="00A377CB" w:rsidP="00A377CB">
            <w:pPr>
              <w:widowControl w:val="0"/>
              <w:pBdr>
                <w:top w:val="nil"/>
                <w:left w:val="nil"/>
                <w:bottom w:val="nil"/>
                <w:right w:val="nil"/>
                <w:between w:val="nil"/>
              </w:pBdr>
              <w:bidi/>
              <w:rPr>
                <w:b/>
              </w:rPr>
            </w:pPr>
            <w:r>
              <w:rPr>
                <w:rFonts w:hint="cs"/>
                <w:b/>
                <w:rtl/>
              </w:rPr>
              <w:t>النموذج مكتمل بواسطة (الإسم والمسمى الوظيفي)</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1E9FFFF0" w14:textId="77777777" w:rsidR="00467217" w:rsidRDefault="00EE278C">
            <w:pPr>
              <w:widowControl w:val="0"/>
              <w:pBdr>
                <w:top w:val="nil"/>
                <w:left w:val="nil"/>
                <w:bottom w:val="nil"/>
                <w:right w:val="nil"/>
                <w:between w:val="nil"/>
              </w:pBdr>
              <w:rPr>
                <w:b/>
                <w:rtl/>
              </w:rPr>
            </w:pPr>
            <w:r>
              <w:rPr>
                <w:b/>
              </w:rPr>
              <w:t>Telephone Number/s:</w:t>
            </w:r>
            <w:r>
              <w:rPr>
                <w:b/>
              </w:rPr>
              <w:tab/>
            </w:r>
          </w:p>
          <w:p w14:paraId="4D67B0EA" w14:textId="7ABF19A4" w:rsidR="00A377CB" w:rsidRDefault="00A377CB" w:rsidP="00A377CB">
            <w:pPr>
              <w:widowControl w:val="0"/>
              <w:pBdr>
                <w:top w:val="nil"/>
                <w:left w:val="nil"/>
                <w:bottom w:val="nil"/>
                <w:right w:val="nil"/>
                <w:between w:val="nil"/>
              </w:pBdr>
              <w:bidi/>
              <w:rPr>
                <w:b/>
              </w:rPr>
            </w:pPr>
            <w:r>
              <w:rPr>
                <w:rFonts w:hint="cs"/>
                <w:b/>
                <w:rtl/>
              </w:rPr>
              <w:lastRenderedPageBreak/>
              <w:t>رقم الهاتف</w:t>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54816413" w14:textId="77777777" w:rsidR="00467217" w:rsidRDefault="00EE278C">
            <w:pPr>
              <w:widowControl w:val="0"/>
              <w:pBdr>
                <w:top w:val="nil"/>
                <w:left w:val="nil"/>
                <w:bottom w:val="nil"/>
                <w:right w:val="nil"/>
                <w:between w:val="nil"/>
              </w:pBdr>
              <w:rPr>
                <w:b/>
                <w:rtl/>
              </w:rPr>
            </w:pPr>
            <w:r>
              <w:rPr>
                <w:b/>
              </w:rPr>
              <w:t xml:space="preserve">Signature: </w:t>
            </w:r>
          </w:p>
          <w:p w14:paraId="3A0E189F" w14:textId="6704F517" w:rsidR="00A377CB" w:rsidRDefault="00A377CB" w:rsidP="00A377CB">
            <w:pPr>
              <w:widowControl w:val="0"/>
              <w:pBdr>
                <w:top w:val="nil"/>
                <w:left w:val="nil"/>
                <w:bottom w:val="nil"/>
                <w:right w:val="nil"/>
                <w:between w:val="nil"/>
              </w:pBdr>
              <w:bidi/>
              <w:rPr>
                <w:b/>
              </w:rPr>
            </w:pPr>
            <w:r>
              <w:rPr>
                <w:rFonts w:hint="cs"/>
                <w:b/>
                <w:rtl/>
              </w:rPr>
              <w:t>التوقيع</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36084AF4" w14:textId="77777777" w:rsidR="00467217" w:rsidRDefault="00EE278C">
            <w:pPr>
              <w:widowControl w:val="0"/>
              <w:pBdr>
                <w:top w:val="nil"/>
                <w:left w:val="nil"/>
                <w:bottom w:val="nil"/>
                <w:right w:val="nil"/>
                <w:between w:val="nil"/>
              </w:pBdr>
              <w:rPr>
                <w:b/>
                <w:rtl/>
              </w:rPr>
            </w:pPr>
            <w:r>
              <w:rPr>
                <w:b/>
              </w:rPr>
              <w:t xml:space="preserve">Date: </w:t>
            </w:r>
          </w:p>
          <w:p w14:paraId="2CB2039E" w14:textId="1BF9C19D" w:rsidR="00A377CB" w:rsidRDefault="00A377CB" w:rsidP="00A377CB">
            <w:pPr>
              <w:widowControl w:val="0"/>
              <w:pBdr>
                <w:top w:val="nil"/>
                <w:left w:val="nil"/>
                <w:bottom w:val="nil"/>
                <w:right w:val="nil"/>
                <w:between w:val="nil"/>
              </w:pBdr>
              <w:bidi/>
              <w:rPr>
                <w:b/>
              </w:rPr>
            </w:pPr>
            <w:r>
              <w:rPr>
                <w:rFonts w:hint="cs"/>
                <w:b/>
                <w:rtl/>
              </w:rPr>
              <w:t>التاريخ</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50AF59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89ADA8" w14:textId="77777777" w:rsidR="007A4135" w:rsidRDefault="007A4135">
      <w:r>
        <w:separator/>
      </w:r>
    </w:p>
  </w:endnote>
  <w:endnote w:type="continuationSeparator" w:id="0">
    <w:p w14:paraId="12C85EC8" w14:textId="77777777" w:rsidR="007A4135" w:rsidRDefault="007A4135">
      <w:r>
        <w:continuationSeparator/>
      </w:r>
    </w:p>
  </w:endnote>
  <w:endnote w:type="continuationNotice" w:id="1">
    <w:p w14:paraId="1F2E0461" w14:textId="77777777" w:rsidR="007A4135" w:rsidRDefault="007A41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48334" w14:textId="77777777" w:rsidR="007A4135" w:rsidRDefault="007A4135">
      <w:r>
        <w:separator/>
      </w:r>
    </w:p>
  </w:footnote>
  <w:footnote w:type="continuationSeparator" w:id="0">
    <w:p w14:paraId="6394CF74" w14:textId="77777777" w:rsidR="007A4135" w:rsidRDefault="007A4135">
      <w:r>
        <w:continuationSeparator/>
      </w:r>
    </w:p>
  </w:footnote>
  <w:footnote w:type="continuationNotice" w:id="1">
    <w:p w14:paraId="73FA726A" w14:textId="77777777" w:rsidR="007A4135" w:rsidRDefault="007A41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74FE1"/>
    <w:rsid w:val="001342F3"/>
    <w:rsid w:val="002244AC"/>
    <w:rsid w:val="00331C8E"/>
    <w:rsid w:val="003639F2"/>
    <w:rsid w:val="00467217"/>
    <w:rsid w:val="004D20E0"/>
    <w:rsid w:val="0063212B"/>
    <w:rsid w:val="00695B26"/>
    <w:rsid w:val="00733758"/>
    <w:rsid w:val="007A4135"/>
    <w:rsid w:val="009377E1"/>
    <w:rsid w:val="009911F9"/>
    <w:rsid w:val="00995955"/>
    <w:rsid w:val="00A377CB"/>
    <w:rsid w:val="00AC14B8"/>
    <w:rsid w:val="00B2764E"/>
    <w:rsid w:val="00B66942"/>
    <w:rsid w:val="00C2100A"/>
    <w:rsid w:val="00D4614A"/>
    <w:rsid w:val="00D663ED"/>
    <w:rsid w:val="00DA71CB"/>
    <w:rsid w:val="00DE43DA"/>
    <w:rsid w:val="00E61BBC"/>
    <w:rsid w:val="00EE278C"/>
    <w:rsid w:val="00FE4352"/>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Donia Doaa Shadeed</cp:lastModifiedBy>
  <cp:revision>5</cp:revision>
  <dcterms:created xsi:type="dcterms:W3CDTF">2024-04-04T06:43:00Z</dcterms:created>
  <dcterms:modified xsi:type="dcterms:W3CDTF">2024-05-0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